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1D20F579" w:rsidR="005445B2" w:rsidRPr="004F0160" w:rsidRDefault="004F0160" w:rsidP="00EB22CE">
      <w:pPr>
        <w:jc w:val="center"/>
        <w:rPr>
          <w:rFonts w:ascii="Calibri" w:hAnsi="Calibri" w:cs="Calibri"/>
          <w:b/>
          <w:bCs/>
          <w:sz w:val="32"/>
          <w:szCs w:val="32"/>
        </w:rPr>
      </w:pPr>
      <w:r w:rsidRPr="004F0160">
        <w:rPr>
          <w:rFonts w:asciiTheme="minorHAnsi" w:hAnsiTheme="minorHAnsi" w:cstheme="minorHAnsi"/>
          <w:b/>
          <w:bCs/>
          <w:iCs/>
          <w:sz w:val="28"/>
          <w:szCs w:val="28"/>
          <w:lang w:eastAsia="en-US"/>
        </w:rPr>
        <w:t xml:space="preserve">Γιορτάζοντας την Παγκόσμια Ημέρα Ιατρικής Φυσικής στο </w:t>
      </w:r>
      <w:r>
        <w:rPr>
          <w:rFonts w:asciiTheme="minorHAnsi" w:hAnsiTheme="minorHAnsi" w:cstheme="minorHAnsi"/>
          <w:b/>
          <w:bCs/>
          <w:iCs/>
          <w:sz w:val="28"/>
          <w:szCs w:val="28"/>
          <w:lang w:eastAsia="en-US"/>
        </w:rPr>
        <w:t>Αριστοτέλειο Πανεπιστήμιο</w:t>
      </w:r>
    </w:p>
    <w:p w14:paraId="4DDCFF75" w14:textId="77777777" w:rsidR="00254698" w:rsidRDefault="00254698" w:rsidP="00465DA2">
      <w:pPr>
        <w:jc w:val="right"/>
        <w:rPr>
          <w:rFonts w:ascii="Calibri" w:hAnsi="Calibri" w:cs="Calibri"/>
        </w:rPr>
      </w:pPr>
    </w:p>
    <w:p w14:paraId="78C4AD81" w14:textId="12638B50"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F235A4">
        <w:rPr>
          <w:rFonts w:ascii="Calibri" w:hAnsi="Calibri" w:cs="Calibri"/>
        </w:rPr>
        <w:t>5</w:t>
      </w:r>
      <w:r w:rsidRPr="001E370E">
        <w:rPr>
          <w:rFonts w:ascii="Calibri" w:hAnsi="Calibri" w:cs="Calibri"/>
        </w:rPr>
        <w:t>/</w:t>
      </w:r>
      <w:r w:rsidR="003C31A7">
        <w:rPr>
          <w:rFonts w:ascii="Calibri" w:hAnsi="Calibri" w:cs="Calibri"/>
        </w:rPr>
        <w:t>1</w:t>
      </w:r>
      <w:r w:rsidR="002F12AD">
        <w:rPr>
          <w:rFonts w:ascii="Calibri" w:hAnsi="Calibri" w:cs="Calibri"/>
        </w:rPr>
        <w:t>1</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281D6169" w14:textId="6DD87D57" w:rsidR="004F0160" w:rsidRDefault="00816FA1" w:rsidP="00BF612B">
      <w:pPr>
        <w:autoSpaceDE w:val="0"/>
        <w:autoSpaceDN w:val="0"/>
        <w:adjustRightInd w:val="0"/>
        <w:jc w:val="both"/>
        <w:rPr>
          <w:rFonts w:asciiTheme="minorHAnsi" w:hAnsiTheme="minorHAnsi" w:cstheme="minorHAnsi"/>
          <w:iCs/>
          <w:lang w:eastAsia="en-US"/>
        </w:rPr>
      </w:pPr>
      <w:r w:rsidRPr="00816FA1">
        <w:rPr>
          <w:rFonts w:asciiTheme="minorHAnsi" w:hAnsiTheme="minorHAnsi" w:cstheme="minorHAnsi"/>
          <w:iCs/>
          <w:lang w:eastAsia="en-US"/>
        </w:rPr>
        <w:t>Με αφορμή την Παγκόσμια Ημέρα Ιατρικής Φυσικής, το Εργαστήριο Ιατρικής Φυσικής και Ψηφιακής Καινοτομίας και το Τμήμα Φυσικής του Αριστοτελείου Πανεπιστημίου διοργανώνουν Ημερίδα αφιερωμένη στην Ιατρική Φυσική, την Παρασκευή 7 Νοεμβρίου 2025</w:t>
      </w:r>
      <w:r>
        <w:rPr>
          <w:rFonts w:asciiTheme="minorHAnsi" w:hAnsiTheme="minorHAnsi" w:cstheme="minorHAnsi"/>
          <w:iCs/>
          <w:lang w:eastAsia="en-US"/>
        </w:rPr>
        <w:t xml:space="preserve"> και ώρες </w:t>
      </w:r>
      <w:r w:rsidRPr="00816FA1">
        <w:rPr>
          <w:rFonts w:asciiTheme="minorHAnsi" w:hAnsiTheme="minorHAnsi" w:cstheme="minorHAnsi"/>
          <w:iCs/>
          <w:lang w:eastAsia="en-US"/>
        </w:rPr>
        <w:t>14</w:t>
      </w:r>
      <w:r>
        <w:rPr>
          <w:rFonts w:asciiTheme="minorHAnsi" w:hAnsiTheme="minorHAnsi" w:cstheme="minorHAnsi"/>
          <w:iCs/>
          <w:lang w:eastAsia="en-US"/>
        </w:rPr>
        <w:t>.</w:t>
      </w:r>
      <w:r w:rsidRPr="00816FA1">
        <w:rPr>
          <w:rFonts w:asciiTheme="minorHAnsi" w:hAnsiTheme="minorHAnsi" w:cstheme="minorHAnsi"/>
          <w:iCs/>
          <w:lang w:eastAsia="en-US"/>
        </w:rPr>
        <w:t>00 έως 16</w:t>
      </w:r>
      <w:r>
        <w:rPr>
          <w:rFonts w:asciiTheme="minorHAnsi" w:hAnsiTheme="minorHAnsi" w:cstheme="minorHAnsi"/>
          <w:iCs/>
          <w:lang w:eastAsia="en-US"/>
        </w:rPr>
        <w:t>.</w:t>
      </w:r>
      <w:r w:rsidRPr="00816FA1">
        <w:rPr>
          <w:rFonts w:asciiTheme="minorHAnsi" w:hAnsiTheme="minorHAnsi" w:cstheme="minorHAnsi"/>
          <w:iCs/>
          <w:lang w:eastAsia="en-US"/>
        </w:rPr>
        <w:t>15, στο Αμφιθέατρο Α΄ του Τμήματος Ιατρικής.</w:t>
      </w:r>
    </w:p>
    <w:p w14:paraId="2D2853B4" w14:textId="77777777" w:rsidR="00816FA1" w:rsidRDefault="00816FA1" w:rsidP="00BF612B">
      <w:pPr>
        <w:autoSpaceDE w:val="0"/>
        <w:autoSpaceDN w:val="0"/>
        <w:adjustRightInd w:val="0"/>
        <w:jc w:val="both"/>
        <w:rPr>
          <w:rFonts w:asciiTheme="minorHAnsi" w:hAnsiTheme="minorHAnsi" w:cstheme="minorHAnsi"/>
          <w:iCs/>
          <w:lang w:eastAsia="en-US"/>
        </w:rPr>
      </w:pPr>
    </w:p>
    <w:p w14:paraId="3076C172" w14:textId="76AD77DE" w:rsidR="00816FA1" w:rsidRDefault="00190831" w:rsidP="00816FA1">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Σύμφωνα με τους διοργανωτές, η</w:t>
      </w:r>
      <w:r w:rsidR="00816FA1" w:rsidRPr="004F0160">
        <w:rPr>
          <w:rFonts w:asciiTheme="minorHAnsi" w:hAnsiTheme="minorHAnsi" w:cstheme="minorHAnsi"/>
          <w:iCs/>
          <w:lang w:eastAsia="en-US"/>
        </w:rPr>
        <w:t xml:space="preserve"> </w:t>
      </w:r>
      <w:r w:rsidR="00CD3003">
        <w:rPr>
          <w:rFonts w:asciiTheme="minorHAnsi" w:hAnsiTheme="minorHAnsi" w:cstheme="minorHAnsi"/>
          <w:iCs/>
          <w:lang w:eastAsia="en-US"/>
        </w:rPr>
        <w:t>Ημερίδα</w:t>
      </w:r>
      <w:r w:rsidR="00816FA1" w:rsidRPr="004F0160">
        <w:rPr>
          <w:rFonts w:asciiTheme="minorHAnsi" w:hAnsiTheme="minorHAnsi" w:cstheme="minorHAnsi"/>
          <w:iCs/>
          <w:lang w:eastAsia="en-US"/>
        </w:rPr>
        <w:t xml:space="preserve"> αναδεικνύει τον ρόλο του ακτινοφυσικού στην κλινική πράξη, με παραδείγματα από τα Πανεπιστημιακά Γενικά Νοσοκομεία Θεσσαλονίκης «ΑΧΕΠΑ» και «Παπαγεωργίου», το Θεαγένειο Αντικαρκινικό Νοσοκομείο Θεσσαλονίκης, καθώς και από διεθνείς εμπειρίες στο CERN και το CNAO, καλύπτοντας εφαρμογές στην ακτινοθεραπεία, τη λειτουργική νευροαπεικόνιση</w:t>
      </w:r>
      <w:r w:rsidR="00816FA1">
        <w:rPr>
          <w:rFonts w:asciiTheme="minorHAnsi" w:hAnsiTheme="minorHAnsi" w:cstheme="minorHAnsi"/>
          <w:iCs/>
          <w:lang w:eastAsia="en-US"/>
        </w:rPr>
        <w:t>, καθώς</w:t>
      </w:r>
      <w:r w:rsidR="00816FA1" w:rsidRPr="004F0160">
        <w:rPr>
          <w:rFonts w:asciiTheme="minorHAnsi" w:hAnsiTheme="minorHAnsi" w:cstheme="minorHAnsi"/>
          <w:iCs/>
          <w:lang w:eastAsia="en-US"/>
        </w:rPr>
        <w:t xml:space="preserve"> και τις τεχνολογίες laser και υπερήχων. </w:t>
      </w:r>
    </w:p>
    <w:p w14:paraId="202DB6C3" w14:textId="77777777" w:rsidR="00816FA1" w:rsidRDefault="00816FA1" w:rsidP="00BF612B">
      <w:pPr>
        <w:autoSpaceDE w:val="0"/>
        <w:autoSpaceDN w:val="0"/>
        <w:adjustRightInd w:val="0"/>
        <w:jc w:val="both"/>
        <w:rPr>
          <w:rFonts w:asciiTheme="minorHAnsi" w:hAnsiTheme="minorHAnsi" w:cstheme="minorHAnsi"/>
          <w:iCs/>
          <w:lang w:eastAsia="en-US"/>
        </w:rPr>
      </w:pPr>
    </w:p>
    <w:p w14:paraId="030847CD" w14:textId="418DE8BC" w:rsidR="00CD3003" w:rsidRDefault="00190831" w:rsidP="004070A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Όπως αναφέρουν οι διοργανωτές</w:t>
      </w:r>
      <w:r w:rsidR="003D45B9">
        <w:rPr>
          <w:rFonts w:asciiTheme="minorHAnsi" w:hAnsiTheme="minorHAnsi" w:cstheme="minorHAnsi"/>
          <w:iCs/>
          <w:lang w:eastAsia="en-US"/>
        </w:rPr>
        <w:t>, πρόκειται</w:t>
      </w:r>
      <w:r w:rsidR="004070A7">
        <w:rPr>
          <w:rFonts w:asciiTheme="minorHAnsi" w:hAnsiTheme="minorHAnsi" w:cstheme="minorHAnsi"/>
          <w:iCs/>
          <w:lang w:eastAsia="en-US"/>
        </w:rPr>
        <w:t xml:space="preserve"> για μια</w:t>
      </w:r>
      <w:r w:rsidR="004070A7" w:rsidRPr="004F0160">
        <w:rPr>
          <w:rFonts w:asciiTheme="minorHAnsi" w:hAnsiTheme="minorHAnsi" w:cstheme="minorHAnsi"/>
          <w:iCs/>
          <w:lang w:eastAsia="en-US"/>
        </w:rPr>
        <w:t xml:space="preserve"> μοναδική ευκαιρία για φοιτητές</w:t>
      </w:r>
      <w:r w:rsidR="00373207">
        <w:rPr>
          <w:rFonts w:asciiTheme="minorHAnsi" w:hAnsiTheme="minorHAnsi" w:cstheme="minorHAnsi"/>
          <w:iCs/>
          <w:lang w:eastAsia="en-US"/>
        </w:rPr>
        <w:t>/τριες</w:t>
      </w:r>
      <w:r w:rsidR="004070A7" w:rsidRPr="004F0160">
        <w:rPr>
          <w:rFonts w:asciiTheme="minorHAnsi" w:hAnsiTheme="minorHAnsi" w:cstheme="minorHAnsi"/>
          <w:iCs/>
          <w:lang w:eastAsia="en-US"/>
        </w:rPr>
        <w:t>, ερευνητές</w:t>
      </w:r>
      <w:r w:rsidR="00373207">
        <w:rPr>
          <w:rFonts w:asciiTheme="minorHAnsi" w:hAnsiTheme="minorHAnsi" w:cstheme="minorHAnsi"/>
          <w:iCs/>
          <w:lang w:eastAsia="en-US"/>
        </w:rPr>
        <w:t>/τριες</w:t>
      </w:r>
      <w:r w:rsidR="004070A7" w:rsidRPr="004F0160">
        <w:rPr>
          <w:rFonts w:asciiTheme="minorHAnsi" w:hAnsiTheme="minorHAnsi" w:cstheme="minorHAnsi"/>
          <w:iCs/>
          <w:lang w:eastAsia="en-US"/>
        </w:rPr>
        <w:t xml:space="preserve"> και επαγγελματίες να γνωρίσουν από κοντά την επιστήμη</w:t>
      </w:r>
      <w:r w:rsidR="003931A9">
        <w:rPr>
          <w:rFonts w:asciiTheme="minorHAnsi" w:hAnsiTheme="minorHAnsi" w:cstheme="minorHAnsi"/>
          <w:iCs/>
          <w:lang w:eastAsia="en-US"/>
        </w:rPr>
        <w:t xml:space="preserve">, η οποία </w:t>
      </w:r>
      <w:r w:rsidR="004070A7" w:rsidRPr="004F0160">
        <w:rPr>
          <w:rFonts w:asciiTheme="minorHAnsi" w:hAnsiTheme="minorHAnsi" w:cstheme="minorHAnsi"/>
          <w:iCs/>
          <w:lang w:eastAsia="en-US"/>
        </w:rPr>
        <w:t xml:space="preserve">διαμορφώνει το μέλλον της υγείας και της τεχνολογίας. </w:t>
      </w:r>
    </w:p>
    <w:p w14:paraId="632B554B" w14:textId="77777777" w:rsidR="00CD3003" w:rsidRDefault="00CD3003" w:rsidP="004070A7">
      <w:pPr>
        <w:autoSpaceDE w:val="0"/>
        <w:autoSpaceDN w:val="0"/>
        <w:adjustRightInd w:val="0"/>
        <w:jc w:val="both"/>
        <w:rPr>
          <w:rFonts w:asciiTheme="minorHAnsi" w:hAnsiTheme="minorHAnsi" w:cstheme="minorHAnsi"/>
          <w:iCs/>
          <w:lang w:eastAsia="en-US"/>
        </w:rPr>
      </w:pPr>
    </w:p>
    <w:p w14:paraId="5028C5D0" w14:textId="7FEEA2C1" w:rsidR="00CD3003" w:rsidRDefault="00CD3003" w:rsidP="004070A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 xml:space="preserve">Η </w:t>
      </w:r>
      <w:r w:rsidR="008C5175">
        <w:rPr>
          <w:rFonts w:asciiTheme="minorHAnsi" w:hAnsiTheme="minorHAnsi" w:cstheme="minorHAnsi"/>
          <w:iCs/>
          <w:lang w:eastAsia="en-US"/>
        </w:rPr>
        <w:t xml:space="preserve">είσοδος στην Ημερίδα είναι ελεύθερη. </w:t>
      </w:r>
    </w:p>
    <w:p w14:paraId="2E983717" w14:textId="77777777" w:rsidR="008C5175" w:rsidRDefault="008C5175" w:rsidP="004070A7">
      <w:pPr>
        <w:autoSpaceDE w:val="0"/>
        <w:autoSpaceDN w:val="0"/>
        <w:adjustRightInd w:val="0"/>
        <w:jc w:val="both"/>
        <w:rPr>
          <w:rFonts w:asciiTheme="minorHAnsi" w:hAnsiTheme="minorHAnsi" w:cstheme="minorHAnsi"/>
          <w:iCs/>
          <w:lang w:eastAsia="en-US"/>
        </w:rPr>
      </w:pPr>
    </w:p>
    <w:p w14:paraId="5C7FF335" w14:textId="2ACA51D3" w:rsidR="004070A7" w:rsidRDefault="004A7EC7" w:rsidP="004070A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Περισσότερες πληροφορίες</w:t>
      </w:r>
      <w:r w:rsidR="000556A8">
        <w:rPr>
          <w:rFonts w:asciiTheme="minorHAnsi" w:hAnsiTheme="minorHAnsi" w:cstheme="minorHAnsi"/>
          <w:iCs/>
          <w:lang w:eastAsia="en-US"/>
        </w:rPr>
        <w:t>,</w:t>
      </w:r>
      <w:r>
        <w:rPr>
          <w:rFonts w:asciiTheme="minorHAnsi" w:hAnsiTheme="minorHAnsi" w:cstheme="minorHAnsi"/>
          <w:iCs/>
          <w:lang w:eastAsia="en-US"/>
        </w:rPr>
        <w:t xml:space="preserve"> καθώς και το πρόγραμμα της Ημερίδας</w:t>
      </w:r>
      <w:r w:rsidR="00791F9E">
        <w:rPr>
          <w:rFonts w:asciiTheme="minorHAnsi" w:hAnsiTheme="minorHAnsi" w:cstheme="minorHAnsi"/>
          <w:iCs/>
          <w:lang w:eastAsia="en-US"/>
        </w:rPr>
        <w:t xml:space="preserve"> </w:t>
      </w:r>
      <w:r w:rsidR="000556A8">
        <w:rPr>
          <w:rFonts w:asciiTheme="minorHAnsi" w:hAnsiTheme="minorHAnsi" w:cstheme="minorHAnsi"/>
          <w:iCs/>
          <w:lang w:eastAsia="en-US"/>
        </w:rPr>
        <w:t xml:space="preserve">διατίθενται </w:t>
      </w:r>
      <w:r w:rsidR="00791F9E">
        <w:rPr>
          <w:rFonts w:asciiTheme="minorHAnsi" w:hAnsiTheme="minorHAnsi" w:cstheme="minorHAnsi"/>
          <w:iCs/>
          <w:lang w:eastAsia="en-US"/>
        </w:rPr>
        <w:t xml:space="preserve">από τον σύνδεσμο: </w:t>
      </w:r>
      <w:hyperlink r:id="rId17" w:history="1">
        <w:r w:rsidR="00036115" w:rsidRPr="00BA3C0E">
          <w:rPr>
            <w:rStyle w:val="-"/>
            <w:rFonts w:asciiTheme="minorHAnsi" w:hAnsiTheme="minorHAnsi" w:cstheme="minorHAnsi"/>
            <w:iCs/>
            <w:lang w:eastAsia="en-US"/>
          </w:rPr>
          <w:t>https://imedphys.med.auth.gr/news/7112025-%CE%B3%CE%B9%CE%BF%CF%81%CF%84%CE%AC%CE%B6%CE%BF%CE%BD%CF%84%CE%B1%CF%82-%CF%84%CE%B7%CE%BD-%CF%80%CE%B1%CE%B3%CE%BA%CF%8C%CF%83%CE%BC%CE%B9%CE%B1-%CE%B7%CE%BC%CE%AD%CF%81%CE%B1-%CE%B9%CE%B1%CF%84%CF%81%CE%B9%CE%BA%CE%AE%CF%82-</w:t>
        </w:r>
        <w:r w:rsidR="00036115" w:rsidRPr="00BA3C0E">
          <w:rPr>
            <w:rStyle w:val="-"/>
            <w:rFonts w:asciiTheme="minorHAnsi" w:hAnsiTheme="minorHAnsi" w:cstheme="minorHAnsi"/>
            <w:iCs/>
            <w:lang w:eastAsia="en-US"/>
          </w:rPr>
          <w:lastRenderedPageBreak/>
          <w:t>%CF%86%CF%85%CF%83%CE%B9%CE%BA%CE%AE%CF%82-%CF%83%CF%84%CE%BF-auth-%CE%B7%CE%BC%CE%B5%CF%81%CE%AF%CE%B4%CE%B1-%CE%BC%CE%B5-%CE%B5%CE%BB%CE%B5%CF%85%CE%B8%CE%B5%CF%81%CE%B7-%CE%B5%CE%AF%CF%83%CE%BF%CE%B4%CE%BF</w:t>
        </w:r>
      </w:hyperlink>
      <w:r w:rsidR="00036115">
        <w:rPr>
          <w:rFonts w:asciiTheme="minorHAnsi" w:hAnsiTheme="minorHAnsi" w:cstheme="minorHAnsi"/>
          <w:iCs/>
          <w:lang w:eastAsia="en-US"/>
        </w:rPr>
        <w:t xml:space="preserve"> </w:t>
      </w:r>
    </w:p>
    <w:p w14:paraId="6AED9C47" w14:textId="77777777" w:rsidR="004070A7" w:rsidRDefault="004070A7" w:rsidP="004070A7">
      <w:pPr>
        <w:autoSpaceDE w:val="0"/>
        <w:autoSpaceDN w:val="0"/>
        <w:adjustRightInd w:val="0"/>
        <w:jc w:val="both"/>
        <w:rPr>
          <w:rFonts w:asciiTheme="minorHAnsi" w:hAnsiTheme="minorHAnsi" w:cstheme="minorHAnsi"/>
          <w:iCs/>
          <w:lang w:eastAsia="en-US"/>
        </w:rPr>
      </w:pPr>
    </w:p>
    <w:p w14:paraId="292FEB99" w14:textId="1D8BECC4" w:rsidR="00036115" w:rsidRDefault="00036115" w:rsidP="004070A7">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πισυνάπτεται η αφίσα της Ημερίδας.</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50B3E" w14:textId="77777777" w:rsidR="00293092" w:rsidRDefault="00293092" w:rsidP="001B378F">
      <w:r>
        <w:separator/>
      </w:r>
    </w:p>
  </w:endnote>
  <w:endnote w:type="continuationSeparator" w:id="0">
    <w:p w14:paraId="3DE52EB8" w14:textId="77777777" w:rsidR="00293092" w:rsidRDefault="00293092"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5104D" w14:textId="77777777" w:rsidR="00293092" w:rsidRDefault="00293092" w:rsidP="001B378F">
      <w:r>
        <w:separator/>
      </w:r>
    </w:p>
  </w:footnote>
  <w:footnote w:type="continuationSeparator" w:id="0">
    <w:p w14:paraId="24AB75F5" w14:textId="77777777" w:rsidR="00293092" w:rsidRDefault="00293092"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067F"/>
    <w:rsid w:val="000324EB"/>
    <w:rsid w:val="000328C3"/>
    <w:rsid w:val="00035D3E"/>
    <w:rsid w:val="00036115"/>
    <w:rsid w:val="0003672E"/>
    <w:rsid w:val="00046150"/>
    <w:rsid w:val="00046EA6"/>
    <w:rsid w:val="000479CE"/>
    <w:rsid w:val="00051C28"/>
    <w:rsid w:val="00052263"/>
    <w:rsid w:val="0005292F"/>
    <w:rsid w:val="00054175"/>
    <w:rsid w:val="000556A8"/>
    <w:rsid w:val="00055A7D"/>
    <w:rsid w:val="000568B8"/>
    <w:rsid w:val="000571E3"/>
    <w:rsid w:val="000608E0"/>
    <w:rsid w:val="0006414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0831"/>
    <w:rsid w:val="0019484D"/>
    <w:rsid w:val="001A0805"/>
    <w:rsid w:val="001A52E6"/>
    <w:rsid w:val="001A59F0"/>
    <w:rsid w:val="001B2501"/>
    <w:rsid w:val="001B35F0"/>
    <w:rsid w:val="001B378F"/>
    <w:rsid w:val="001B5489"/>
    <w:rsid w:val="001B5DB4"/>
    <w:rsid w:val="001C0424"/>
    <w:rsid w:val="001C2622"/>
    <w:rsid w:val="001C49E2"/>
    <w:rsid w:val="001C56A5"/>
    <w:rsid w:val="001C6736"/>
    <w:rsid w:val="001C6C5B"/>
    <w:rsid w:val="001C7476"/>
    <w:rsid w:val="001D2434"/>
    <w:rsid w:val="001D30ED"/>
    <w:rsid w:val="001D3694"/>
    <w:rsid w:val="001D3CE8"/>
    <w:rsid w:val="001D7D3D"/>
    <w:rsid w:val="001E0861"/>
    <w:rsid w:val="001E109B"/>
    <w:rsid w:val="001E2979"/>
    <w:rsid w:val="001E370E"/>
    <w:rsid w:val="001E3C81"/>
    <w:rsid w:val="001F1D9E"/>
    <w:rsid w:val="001F5E1C"/>
    <w:rsid w:val="001F6D66"/>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8DD"/>
    <w:rsid w:val="00291B56"/>
    <w:rsid w:val="00291FF8"/>
    <w:rsid w:val="00292806"/>
    <w:rsid w:val="00293092"/>
    <w:rsid w:val="00295ABF"/>
    <w:rsid w:val="002A101F"/>
    <w:rsid w:val="002A4E9A"/>
    <w:rsid w:val="002B20EF"/>
    <w:rsid w:val="002B35F7"/>
    <w:rsid w:val="002B3818"/>
    <w:rsid w:val="002B46FB"/>
    <w:rsid w:val="002B6110"/>
    <w:rsid w:val="002B7E26"/>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2AD"/>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3207"/>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1A9"/>
    <w:rsid w:val="003935E5"/>
    <w:rsid w:val="00395C80"/>
    <w:rsid w:val="00396138"/>
    <w:rsid w:val="00396FD1"/>
    <w:rsid w:val="0039758B"/>
    <w:rsid w:val="003A01C3"/>
    <w:rsid w:val="003A05EC"/>
    <w:rsid w:val="003A0D29"/>
    <w:rsid w:val="003A1695"/>
    <w:rsid w:val="003A4637"/>
    <w:rsid w:val="003A5DC0"/>
    <w:rsid w:val="003A6B07"/>
    <w:rsid w:val="003B1372"/>
    <w:rsid w:val="003B3488"/>
    <w:rsid w:val="003B393D"/>
    <w:rsid w:val="003C1E6B"/>
    <w:rsid w:val="003C1F74"/>
    <w:rsid w:val="003C244B"/>
    <w:rsid w:val="003C255F"/>
    <w:rsid w:val="003C2E3D"/>
    <w:rsid w:val="003C31A7"/>
    <w:rsid w:val="003D0E8A"/>
    <w:rsid w:val="003D268C"/>
    <w:rsid w:val="003D45B9"/>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70A7"/>
    <w:rsid w:val="004107AD"/>
    <w:rsid w:val="004111E0"/>
    <w:rsid w:val="00413948"/>
    <w:rsid w:val="00413D47"/>
    <w:rsid w:val="00413D9C"/>
    <w:rsid w:val="00416AA0"/>
    <w:rsid w:val="004211D7"/>
    <w:rsid w:val="00422A12"/>
    <w:rsid w:val="00424D90"/>
    <w:rsid w:val="00425AAA"/>
    <w:rsid w:val="00430120"/>
    <w:rsid w:val="00432D95"/>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A7EC7"/>
    <w:rsid w:val="004B1D06"/>
    <w:rsid w:val="004B7524"/>
    <w:rsid w:val="004C16CA"/>
    <w:rsid w:val="004C3AD3"/>
    <w:rsid w:val="004C5B8A"/>
    <w:rsid w:val="004C7261"/>
    <w:rsid w:val="004D3362"/>
    <w:rsid w:val="004D3B3F"/>
    <w:rsid w:val="004D6534"/>
    <w:rsid w:val="004D744B"/>
    <w:rsid w:val="004E2E4F"/>
    <w:rsid w:val="004E4FF2"/>
    <w:rsid w:val="004E7804"/>
    <w:rsid w:val="004F0160"/>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1F9E"/>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16FA1"/>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175"/>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61D7"/>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0F8"/>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141"/>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003"/>
    <w:rsid w:val="00CD3A16"/>
    <w:rsid w:val="00CD5AA3"/>
    <w:rsid w:val="00CD63CA"/>
    <w:rsid w:val="00CE1A9A"/>
    <w:rsid w:val="00CE37BC"/>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5F1C"/>
    <w:rsid w:val="00D6779B"/>
    <w:rsid w:val="00D7398F"/>
    <w:rsid w:val="00D7708A"/>
    <w:rsid w:val="00D772DD"/>
    <w:rsid w:val="00D80923"/>
    <w:rsid w:val="00D8377E"/>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D66A0"/>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5A4"/>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B49"/>
    <w:rsid w:val="00FE2FA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 w:type="character" w:styleId="aa">
    <w:name w:val="Unresolved Mention"/>
    <w:basedOn w:val="a0"/>
    <w:uiPriority w:val="99"/>
    <w:semiHidden/>
    <w:unhideWhenUsed/>
    <w:rsid w:val="00036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imedphys.med.auth.gr/news/7112025-%CE%B3%CE%B9%CE%BF%CF%81%CF%84%CE%AC%CE%B6%CE%BF%CE%BD%CF%84%CE%B1%CF%82-%CF%84%CE%B7%CE%BD-%CF%80%CE%B1%CE%B3%CE%BA%CF%8C%CF%83%CE%BC%CE%B9%CE%B1-%CE%B7%CE%BC%CE%AD%CF%81%CE%B1-%CE%B9%CE%B1%CF%84%CF%81%CE%B9%CE%BA%CE%AE%CF%82-%CF%86%CF%85%CF%83%CE%B9%CE%BA%CE%AE%CF%82-%CF%83%CF%84%CE%BF-auth-%CE%B7%CE%BC%CE%B5%CF%81%CE%AF%CE%B4%CE%B1-%CE%BC%CE%B5-%CE%B5%CE%BB%CE%B5%CF%85%CE%B8%CE%B5%CF%81%CE%B7-%CE%B5%CE%AF%CF%83%CE%BF%CE%B4%CE%BF"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Pages>
  <Words>437</Words>
  <Characters>2361</Characters>
  <Application>Microsoft Office Word</Application>
  <DocSecurity>0</DocSecurity>
  <Lines>19</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lexandra P.</cp:lastModifiedBy>
  <cp:revision>100</cp:revision>
  <cp:lastPrinted>2020-11-05T09:52:00Z</cp:lastPrinted>
  <dcterms:created xsi:type="dcterms:W3CDTF">2021-02-17T23:08:00Z</dcterms:created>
  <dcterms:modified xsi:type="dcterms:W3CDTF">2025-11-10T16:30:00Z</dcterms:modified>
</cp:coreProperties>
</file>